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CBD8F" w14:textId="42AD9A15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83F6D">
        <w:rPr>
          <w:rFonts w:ascii="Arial" w:hAnsi="Arial"/>
          <w:spacing w:val="0"/>
          <w:kern w:val="0"/>
          <w:sz w:val="24"/>
          <w:szCs w:val="24"/>
        </w:rPr>
        <w:t>1</w:t>
      </w:r>
      <w:r w:rsidR="00276CD4">
        <w:rPr>
          <w:rFonts w:ascii="Arial" w:hAnsi="Arial"/>
          <w:spacing w:val="0"/>
          <w:kern w:val="0"/>
          <w:sz w:val="24"/>
          <w:szCs w:val="24"/>
        </w:rPr>
        <w:t>9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9C7A459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Trpkošem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C596FA5" w14:textId="77777777" w:rsidR="002A45BB" w:rsidRDefault="002A45BB" w:rsidP="002A45BB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6E1D0413" w14:textId="77777777" w:rsidR="002A45BB" w:rsidRPr="00022068" w:rsidRDefault="002A45BB" w:rsidP="002A45BB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6A3245C2" w14:textId="77777777" w:rsidR="002A45BB" w:rsidRPr="00022068" w:rsidRDefault="002A45BB" w:rsidP="002A45B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>U Nikolajky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5AB233B" w14:textId="77777777" w:rsidR="002A45BB" w:rsidRPr="00022068" w:rsidRDefault="002A45BB" w:rsidP="002A45B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1735CA9" w14:textId="77777777" w:rsidR="002A45BB" w:rsidRPr="00022068" w:rsidRDefault="002A45BB" w:rsidP="002A45B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31B68B26" w14:textId="5B1E4075" w:rsidR="002A45BB" w:rsidRDefault="002A45BB" w:rsidP="002A45BB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8E3B9F" w:rsidRPr="008E3B9F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4304FCC8" w14:textId="183135D3" w:rsidR="002A45BB" w:rsidRDefault="002A45BB" w:rsidP="002A45BB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8E3B9F" w:rsidRPr="008E3B9F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3162658A" w14:textId="77777777" w:rsidR="002A45BB" w:rsidRPr="00022068" w:rsidRDefault="002A45BB" w:rsidP="002A45BB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el Wimmer, jednatel</w:t>
      </w:r>
    </w:p>
    <w:p w14:paraId="26DE33A7" w14:textId="77777777" w:rsidR="002A45BB" w:rsidRPr="00022068" w:rsidRDefault="002A45BB" w:rsidP="002A45BB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35706350" w14:textId="77777777" w:rsidR="002A45BB" w:rsidRPr="00022068" w:rsidRDefault="002A45BB" w:rsidP="002A45BB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339EBF24" w14:textId="77777777" w:rsidR="002A45BB" w:rsidRPr="00022068" w:rsidRDefault="002A45BB" w:rsidP="002A45BB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>COPS Financial Systems s.r.o.</w:t>
      </w:r>
      <w:bookmarkEnd w:id="1"/>
    </w:p>
    <w:p w14:paraId="6C17A211" w14:textId="77777777" w:rsidR="002A45BB" w:rsidRPr="00022068" w:rsidRDefault="002A45BB" w:rsidP="002A45B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1B145C8" w14:textId="77777777" w:rsidR="002A45BB" w:rsidRPr="00022068" w:rsidRDefault="002A45BB" w:rsidP="002A45B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8CF012A" w14:textId="77777777" w:rsidR="002A45BB" w:rsidRPr="00022068" w:rsidRDefault="002A45BB" w:rsidP="002A45B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686C9D98" w14:textId="6CFE4071" w:rsidR="002A45BB" w:rsidRDefault="002A45BB" w:rsidP="002A45BB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8E3B9F" w:rsidRPr="008E3B9F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29E6BB4B" w14:textId="77777777" w:rsidR="002A45BB" w:rsidRPr="00022068" w:rsidRDefault="002A45BB" w:rsidP="002A45BB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 Dvořák, Ph.D., jednatel</w:t>
      </w:r>
    </w:p>
    <w:p w14:paraId="13ABF561" w14:textId="77777777" w:rsidR="002A45BB" w:rsidRPr="00022068" w:rsidRDefault="002A45BB" w:rsidP="002A45BB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2" w:name="_Toc357594080"/>
      <w:bookmarkStart w:id="3" w:name="_Toc358638376"/>
      <w:bookmarkStart w:id="4" w:name="_Toc361816449"/>
      <w:bookmarkStart w:id="5" w:name="_Toc361816562"/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169E3746" w14:textId="482F3F53" w:rsidR="009A0397" w:rsidRPr="009A0397" w:rsidRDefault="009A0397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546204">
        <w:rPr>
          <w:rFonts w:ascii="Arial" w:hAnsi="Arial" w:cs="Arial"/>
          <w:i/>
          <w:iCs/>
          <w:sz w:val="20"/>
          <w:szCs w:val="20"/>
        </w:rPr>
        <w:t>„</w:t>
      </w:r>
      <w:r w:rsidR="00546204" w:rsidRPr="00546204">
        <w:rPr>
          <w:rFonts w:ascii="Arial" w:hAnsi="Arial" w:cs="Arial"/>
          <w:i/>
          <w:iCs/>
          <w:sz w:val="20"/>
          <w:szCs w:val="20"/>
        </w:rPr>
        <w:t>Implementace zákona o podpoře bydlení</w:t>
      </w:r>
      <w:r w:rsidRPr="00546204">
        <w:rPr>
          <w:rFonts w:ascii="Arial" w:hAnsi="Arial" w:cs="Arial"/>
          <w:i/>
          <w:iCs/>
          <w:sz w:val="20"/>
          <w:szCs w:val="20"/>
        </w:rPr>
        <w:t>“</w:t>
      </w:r>
      <w:r w:rsidRPr="009A0397">
        <w:rPr>
          <w:rFonts w:ascii="Arial" w:hAnsi="Arial" w:cs="Arial"/>
          <w:sz w:val="20"/>
          <w:szCs w:val="20"/>
        </w:rPr>
        <w:t xml:space="preserve"> (dále jen „Projekt“) z Národního plánu obnovy (dále jen „NPO“), </w:t>
      </w:r>
      <w:r w:rsidR="003624F4">
        <w:rPr>
          <w:rFonts w:ascii="Arial" w:hAnsi="Arial" w:cs="Arial"/>
          <w:sz w:val="20"/>
          <w:szCs w:val="20"/>
        </w:rPr>
        <w:t>k</w:t>
      </w:r>
      <w:r w:rsidRPr="009A0397">
        <w:rPr>
          <w:rFonts w:ascii="Arial" w:hAnsi="Arial" w:cs="Arial"/>
          <w:sz w:val="20"/>
          <w:szCs w:val="20"/>
        </w:rPr>
        <w:t xml:space="preserve">omponenty </w:t>
      </w:r>
      <w:r w:rsidR="00CC5A6A">
        <w:rPr>
          <w:rFonts w:ascii="Arial" w:hAnsi="Arial" w:cs="Arial"/>
          <w:sz w:val="20"/>
          <w:szCs w:val="20"/>
        </w:rPr>
        <w:t>2</w:t>
      </w:r>
      <w:r w:rsidRPr="009A0397">
        <w:rPr>
          <w:rFonts w:ascii="Arial" w:hAnsi="Arial" w:cs="Arial"/>
          <w:sz w:val="20"/>
          <w:szCs w:val="20"/>
        </w:rPr>
        <w:t>.</w:t>
      </w:r>
      <w:r w:rsidR="00CC5A6A">
        <w:rPr>
          <w:rFonts w:ascii="Arial" w:hAnsi="Arial" w:cs="Arial"/>
          <w:sz w:val="20"/>
          <w:szCs w:val="20"/>
        </w:rPr>
        <w:t>10</w:t>
      </w:r>
      <w:r w:rsidRPr="009A0397">
        <w:rPr>
          <w:rFonts w:ascii="Arial" w:hAnsi="Arial" w:cs="Arial"/>
          <w:sz w:val="20"/>
          <w:szCs w:val="20"/>
        </w:rPr>
        <w:t>.</w:t>
      </w:r>
      <w:r w:rsidR="00546204">
        <w:rPr>
          <w:rFonts w:ascii="Arial" w:hAnsi="Arial" w:cs="Arial"/>
          <w:sz w:val="20"/>
          <w:szCs w:val="20"/>
        </w:rPr>
        <w:t xml:space="preserve"> s názvem </w:t>
      </w:r>
      <w:r w:rsidR="00546204" w:rsidRPr="00546204">
        <w:rPr>
          <w:rFonts w:ascii="Arial" w:hAnsi="Arial" w:cs="Arial"/>
          <w:i/>
          <w:iCs/>
          <w:sz w:val="20"/>
          <w:szCs w:val="20"/>
        </w:rPr>
        <w:t>„Dostupné bydlení – grant“</w:t>
      </w:r>
      <w:r w:rsidR="00546204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09AF5BA8" w14:textId="2E048D60" w:rsidR="00F1050C" w:rsidRPr="006D12BA" w:rsidRDefault="00F1050C" w:rsidP="00815630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>
        <w:rPr>
          <w:rFonts w:ascii="Arial" w:hAnsi="Arial" w:cs="Arial"/>
          <w:sz w:val="20"/>
          <w:szCs w:val="20"/>
        </w:rPr>
        <w:t xml:space="preserve">spočívající v zajištění </w:t>
      </w:r>
      <w:r w:rsidRPr="00511241">
        <w:rPr>
          <w:rFonts w:ascii="Arial" w:hAnsi="Arial" w:cs="Arial"/>
          <w:sz w:val="20"/>
          <w:szCs w:val="20"/>
        </w:rPr>
        <w:t xml:space="preserve">kapacit IT odborníků </w:t>
      </w:r>
      <w:r w:rsidR="008475FE">
        <w:rPr>
          <w:rFonts w:ascii="Arial" w:hAnsi="Arial" w:cs="Arial"/>
          <w:sz w:val="20"/>
          <w:szCs w:val="20"/>
        </w:rPr>
        <w:t xml:space="preserve">v rozsahu dle odst. 2.2 této Dílčí smlouvy </w:t>
      </w:r>
      <w:r w:rsidRPr="00511241">
        <w:rPr>
          <w:rFonts w:ascii="Arial" w:hAnsi="Arial" w:cs="Arial"/>
          <w:sz w:val="20"/>
          <w:szCs w:val="20"/>
        </w:rPr>
        <w:t xml:space="preserve">pro realizaci implementačních služeb spočívajících ve vývoji </w:t>
      </w:r>
      <w:r w:rsidRPr="00706762">
        <w:rPr>
          <w:rFonts w:ascii="Arial" w:hAnsi="Arial" w:cs="Arial"/>
          <w:sz w:val="20"/>
          <w:szCs w:val="20"/>
        </w:rPr>
        <w:t>IT řešení projektu Evidence podpory bydlení</w:t>
      </w:r>
      <w:r w:rsidR="00471968" w:rsidRPr="00815630">
        <w:rPr>
          <w:rFonts w:ascii="Arial" w:hAnsi="Arial" w:cs="Arial"/>
          <w:sz w:val="20"/>
          <w:szCs w:val="20"/>
          <w:lang w:eastAsia="en-US"/>
        </w:rPr>
        <w:t>,</w:t>
      </w:r>
      <w:r w:rsidR="008E1E1F">
        <w:rPr>
          <w:rFonts w:ascii="Arial" w:hAnsi="Arial" w:cs="Arial"/>
          <w:sz w:val="20"/>
          <w:szCs w:val="20"/>
          <w:lang w:eastAsia="en-US"/>
        </w:rPr>
        <w:t xml:space="preserve"> a to za účelem </w:t>
      </w:r>
      <w:r w:rsidR="008E1E1F">
        <w:rPr>
          <w:rFonts w:ascii="Arial" w:hAnsi="Arial" w:cs="Arial"/>
          <w:sz w:val="20"/>
          <w:szCs w:val="20"/>
        </w:rPr>
        <w:t xml:space="preserve">vytvoření </w:t>
      </w:r>
      <w:r w:rsidR="00117399" w:rsidRPr="00117399">
        <w:rPr>
          <w:rFonts w:ascii="Arial" w:hAnsi="Arial" w:cs="Arial"/>
          <w:sz w:val="20"/>
          <w:szCs w:val="20"/>
        </w:rPr>
        <w:t xml:space="preserve">centralizované funkční evidence, které umožní provádění a správu činností daných </w:t>
      </w:r>
      <w:r w:rsidR="00117399">
        <w:rPr>
          <w:rFonts w:ascii="Arial" w:hAnsi="Arial" w:cs="Arial"/>
          <w:sz w:val="20"/>
          <w:szCs w:val="20"/>
        </w:rPr>
        <w:t xml:space="preserve">navrhovaným </w:t>
      </w:r>
      <w:r w:rsidR="00117399" w:rsidRPr="00117399">
        <w:rPr>
          <w:rFonts w:ascii="Arial" w:hAnsi="Arial" w:cs="Arial"/>
          <w:sz w:val="20"/>
          <w:szCs w:val="20"/>
        </w:rPr>
        <w:t>zákonem o podpoře v bydlení (ZoPB). IT řešení předpokládá vývoj webové aplikace sdružující</w:t>
      </w:r>
      <w:r w:rsidR="002814D0">
        <w:rPr>
          <w:rFonts w:ascii="Arial" w:hAnsi="Arial" w:cs="Arial"/>
          <w:sz w:val="20"/>
          <w:szCs w:val="20"/>
        </w:rPr>
        <w:br/>
      </w:r>
      <w:r w:rsidR="00117399" w:rsidRPr="00117399">
        <w:rPr>
          <w:rFonts w:ascii="Arial" w:hAnsi="Arial" w:cs="Arial"/>
          <w:sz w:val="20"/>
          <w:szCs w:val="20"/>
        </w:rPr>
        <w:t>3 evidence: evidenci občanů</w:t>
      </w:r>
      <w:r w:rsidR="008475FE">
        <w:rPr>
          <w:rFonts w:ascii="Arial" w:hAnsi="Arial" w:cs="Arial"/>
          <w:sz w:val="20"/>
          <w:szCs w:val="20"/>
        </w:rPr>
        <w:t xml:space="preserve"> </w:t>
      </w:r>
      <w:r w:rsidR="00117399" w:rsidRPr="00117399">
        <w:rPr>
          <w:rFonts w:ascii="Arial" w:hAnsi="Arial" w:cs="Arial"/>
          <w:sz w:val="20"/>
          <w:szCs w:val="20"/>
        </w:rPr>
        <w:t>a poskytnutých opatření, evidence poskytovatelů opatření (asistence bydlení) a evidence bytů</w:t>
      </w:r>
      <w:r w:rsidR="008475FE">
        <w:rPr>
          <w:rFonts w:ascii="Arial" w:hAnsi="Arial" w:cs="Arial"/>
          <w:sz w:val="20"/>
          <w:szCs w:val="20"/>
        </w:rPr>
        <w:t xml:space="preserve"> </w:t>
      </w:r>
      <w:r w:rsidR="00117399" w:rsidRPr="00117399">
        <w:rPr>
          <w:rFonts w:ascii="Arial" w:hAnsi="Arial" w:cs="Arial"/>
          <w:sz w:val="20"/>
          <w:szCs w:val="20"/>
        </w:rPr>
        <w:t>a dále poskytnutí podpory v rámci projektu do konce roku 2025. Evidenční sytém bude propojen se základními registry jako např. Registr osob, Registr územní evidence</w:t>
      </w:r>
      <w:r w:rsidR="008E1E1F">
        <w:rPr>
          <w:rFonts w:ascii="Arial" w:hAnsi="Arial" w:cs="Arial"/>
          <w:sz w:val="20"/>
          <w:szCs w:val="20"/>
        </w:rPr>
        <w:t>.</w:t>
      </w:r>
      <w:r w:rsidR="00DA7C5A">
        <w:rPr>
          <w:rFonts w:ascii="Arial" w:hAnsi="Arial" w:cs="Arial"/>
          <w:sz w:val="20"/>
          <w:szCs w:val="20"/>
        </w:rPr>
        <w:t xml:space="preserve"> Řešení bude obsahovat základní sadu reportů a musí dále umožnit uživateli vytvářet reporty dle vlastní potřeby bez nutnosti další implementace.</w:t>
      </w:r>
      <w:r w:rsidR="002E0002">
        <w:rPr>
          <w:rFonts w:ascii="Arial" w:hAnsi="Arial" w:cs="Arial"/>
          <w:sz w:val="20"/>
          <w:szCs w:val="20"/>
        </w:rPr>
        <w:t xml:space="preserve"> Obsahem jednotlivých releasů budou sady procesů dle funkční specifikace.</w:t>
      </w:r>
    </w:p>
    <w:p w14:paraId="3545A284" w14:textId="34307CEB" w:rsidR="00905521" w:rsidRPr="00F1050C" w:rsidRDefault="006D12BA" w:rsidP="006D12BA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 ohledem na výše uvedené se u dotčených IT odborníků předpokládá znalost vývoje webové aplikace hostované buď na on-premis nebo MS Azure platformě. </w:t>
      </w:r>
      <w:r w:rsidRPr="00F12A72">
        <w:rPr>
          <w:rFonts w:ascii="Arial" w:hAnsi="Arial" w:cs="Arial"/>
          <w:sz w:val="20"/>
          <w:szCs w:val="20"/>
        </w:rPr>
        <w:t>IT Architekt Senior</w:t>
      </w:r>
      <w:r>
        <w:rPr>
          <w:rFonts w:ascii="Arial" w:hAnsi="Arial" w:cs="Arial"/>
          <w:sz w:val="20"/>
          <w:szCs w:val="20"/>
        </w:rPr>
        <w:t xml:space="preserve"> bude koordinovat vývojové práce a validace výstupů (zdrojového kódu).</w:t>
      </w:r>
      <w:r w:rsidR="00905521">
        <w:rPr>
          <w:rFonts w:ascii="Arial" w:hAnsi="Arial" w:cs="Arial"/>
          <w:sz w:val="20"/>
          <w:szCs w:val="20"/>
        </w:rPr>
        <w:t xml:space="preserve"> Dotčení IT odborníci budou validovat zadání, tudíž se u nich předpokládá schopnost porozumět zadání definované end to end procesy.</w:t>
      </w:r>
    </w:p>
    <w:p w14:paraId="40DDFAB1" w14:textId="05A2C487" w:rsidR="00683F6D" w:rsidRDefault="00A73811" w:rsidP="007910AE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98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7"/>
        <w:gridCol w:w="2391"/>
        <w:gridCol w:w="2250"/>
      </w:tblGrid>
      <w:tr w:rsidR="007910AE" w:rsidRPr="00B36499" w14:paraId="202EE327" w14:textId="640359EC" w:rsidTr="007910AE">
        <w:trPr>
          <w:trHeight w:val="315"/>
        </w:trPr>
        <w:tc>
          <w:tcPr>
            <w:tcW w:w="3857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391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2250" w:type="dxa"/>
            <w:shd w:val="clear" w:color="000000" w:fill="DBE5F1"/>
          </w:tcPr>
          <w:p w14:paraId="6F9D9676" w14:textId="16B621B9" w:rsidR="007910AE" w:rsidRPr="008C603A" w:rsidRDefault="007910AE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7910AE" w:rsidRPr="00B36499" w14:paraId="52022611" w14:textId="0BA22402" w:rsidTr="001B5162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50154E61" w14:textId="019B96DB" w:rsidR="007910AE" w:rsidRPr="00E235BF" w:rsidRDefault="007910AE" w:rsidP="001B5162">
            <w:pPr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5C6CB900" w14:textId="558206D1" w:rsidR="007910AE" w:rsidRPr="00E235BF" w:rsidRDefault="007910AE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3</w:t>
            </w:r>
            <w:r w:rsidR="001B5162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2250" w:type="dxa"/>
          </w:tcPr>
          <w:p w14:paraId="664C0D02" w14:textId="7FC48B91" w:rsidR="007910AE" w:rsidRPr="00E235BF" w:rsidRDefault="007910AE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7910AE" w:rsidRPr="00B36499" w14:paraId="062CDC62" w14:textId="0E9BECFB" w:rsidTr="001B5162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41CD2184" w14:textId="77777777" w:rsidR="007910AE" w:rsidRPr="00E235BF" w:rsidRDefault="007910AE" w:rsidP="001B5162">
            <w:pPr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Frontend developer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758B9054" w14:textId="784C6AB2" w:rsidR="007910AE" w:rsidRPr="00E235BF" w:rsidRDefault="001B5162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0</w:t>
            </w:r>
          </w:p>
        </w:tc>
        <w:tc>
          <w:tcPr>
            <w:tcW w:w="2250" w:type="dxa"/>
          </w:tcPr>
          <w:p w14:paraId="0EDF1834" w14:textId="33E02E9D" w:rsidR="007910AE" w:rsidRPr="00E235BF" w:rsidRDefault="007910AE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7910AE" w:rsidRPr="00B36499" w14:paraId="7A18AB1A" w14:textId="1FB02D27" w:rsidTr="001B5162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020F4471" w14:textId="77777777" w:rsidR="007910AE" w:rsidRPr="00E235BF" w:rsidRDefault="007910AE" w:rsidP="001B5162">
            <w:pPr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Frontend developer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1EC1564E" w14:textId="26A628A6" w:rsidR="007910AE" w:rsidRPr="00E235BF" w:rsidRDefault="007910AE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3</w:t>
            </w:r>
            <w:r w:rsidR="001B5162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44C0F5BA" w14:textId="6CAC7E14" w:rsidR="007910AE" w:rsidRPr="00E235BF" w:rsidRDefault="007910AE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7910AE" w:rsidRPr="00B36499" w14:paraId="6CED9A1C" w14:textId="399FC221" w:rsidTr="001B5162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1F690134" w14:textId="77777777" w:rsidR="007910AE" w:rsidRPr="00E235BF" w:rsidRDefault="007910AE" w:rsidP="001B5162">
            <w:pPr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Frontend developer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1A5FEC01" w14:textId="4F72370E" w:rsidR="007910AE" w:rsidRPr="00E235BF" w:rsidRDefault="001B5162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2250" w:type="dxa"/>
          </w:tcPr>
          <w:p w14:paraId="40E7327F" w14:textId="5A6FB8DC" w:rsidR="007910AE" w:rsidRPr="00E235BF" w:rsidRDefault="007E70C5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  <w:tr w:rsidR="007910AE" w:rsidRPr="00B36499" w14:paraId="6416DC4D" w14:textId="0089090F" w:rsidTr="001B5162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723E0367" w14:textId="77777777" w:rsidR="007910AE" w:rsidRPr="00E235BF" w:rsidRDefault="007910AE" w:rsidP="001B5162">
            <w:pPr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lastRenderedPageBreak/>
              <w:t>Databázový Developer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50158186" w14:textId="6BB6EA40" w:rsidR="007910AE" w:rsidRPr="00E235BF" w:rsidRDefault="007910AE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5</w:t>
            </w:r>
            <w:r w:rsidR="001B5162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50" w:type="dxa"/>
          </w:tcPr>
          <w:p w14:paraId="242D2C8A" w14:textId="10DBC37F" w:rsidR="007910AE" w:rsidRPr="00E235BF" w:rsidRDefault="007910AE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  <w:tr w:rsidR="007910AE" w:rsidRPr="00B36499" w14:paraId="77044A9D" w14:textId="7412646D" w:rsidTr="001B5162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5C0E6205" w14:textId="77777777" w:rsidR="007910AE" w:rsidRPr="00E235BF" w:rsidRDefault="007910AE" w:rsidP="001B5162">
            <w:pPr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Backend Developer (JAVA)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2ED330CF" w14:textId="6345951B" w:rsidR="007910AE" w:rsidRPr="00E235BF" w:rsidRDefault="001B5162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0</w:t>
            </w:r>
          </w:p>
        </w:tc>
        <w:tc>
          <w:tcPr>
            <w:tcW w:w="2250" w:type="dxa"/>
          </w:tcPr>
          <w:p w14:paraId="00A39B15" w14:textId="40E0D6D5" w:rsidR="007910AE" w:rsidRPr="00E235BF" w:rsidRDefault="007910AE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7910AE" w:rsidRPr="00B36499" w14:paraId="61ACFAC7" w14:textId="1F8118AC" w:rsidTr="001B5162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7AAF6BEE" w14:textId="77777777" w:rsidR="007910AE" w:rsidRPr="00E235BF" w:rsidRDefault="007910AE" w:rsidP="001B5162">
            <w:pPr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Backend Developer (JAVA)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36CC9641" w14:textId="7F761062" w:rsidR="007910AE" w:rsidRPr="00E235BF" w:rsidRDefault="001B5162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0</w:t>
            </w:r>
          </w:p>
        </w:tc>
        <w:tc>
          <w:tcPr>
            <w:tcW w:w="2250" w:type="dxa"/>
          </w:tcPr>
          <w:p w14:paraId="369C4020" w14:textId="43BCF6AE" w:rsidR="007910AE" w:rsidRPr="00E235BF" w:rsidRDefault="007910AE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7910AE" w:rsidRPr="00B36499" w14:paraId="7FCDBEAD" w14:textId="2354CF1A" w:rsidTr="001B5162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441D82DA" w14:textId="77777777" w:rsidR="007910AE" w:rsidRPr="00E235BF" w:rsidRDefault="007910AE" w:rsidP="001B5162">
            <w:pPr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Backend Developer (JAVA)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3B31C7E0" w14:textId="6F5F8F29" w:rsidR="007910AE" w:rsidRPr="00E235BF" w:rsidRDefault="007910AE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2</w:t>
            </w:r>
            <w:r w:rsidR="001B5162"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2250" w:type="dxa"/>
          </w:tcPr>
          <w:p w14:paraId="0799CE8C" w14:textId="65970AF8" w:rsidR="007910AE" w:rsidRPr="00E235BF" w:rsidRDefault="007E70C5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B5162" w:rsidRPr="00B36499" w14:paraId="7ED27118" w14:textId="77777777" w:rsidTr="001B5162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655BDA7E" w14:textId="0589D32C" w:rsidR="001B5162" w:rsidRPr="00E235BF" w:rsidRDefault="001B5162" w:rsidP="001B5162">
            <w:pPr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Backend Developer (JAVA)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0FDA0C7C" w14:textId="1A6484D0" w:rsidR="001B5162" w:rsidRPr="00E235BF" w:rsidRDefault="001B5162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0</w:t>
            </w:r>
          </w:p>
        </w:tc>
        <w:tc>
          <w:tcPr>
            <w:tcW w:w="2250" w:type="dxa"/>
          </w:tcPr>
          <w:p w14:paraId="3B1DBC6D" w14:textId="096C77E8" w:rsidR="001B5162" w:rsidRDefault="00F06C7D" w:rsidP="008C60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7910AE" w:rsidRPr="00B36499" w14:paraId="17CBD7CF" w14:textId="329589E2" w:rsidTr="007910AE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6DF6CFD3" w14:textId="32673211" w:rsidR="007910AE" w:rsidRPr="00A67EF9" w:rsidRDefault="007910AE" w:rsidP="008C603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EF9">
              <w:rPr>
                <w:rFonts w:ascii="Arial" w:hAnsi="Arial" w:cs="Arial"/>
                <w:b/>
                <w:bCs/>
                <w:sz w:val="20"/>
                <w:szCs w:val="20"/>
              </w:rPr>
              <w:t>Celkový rozsah MD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308FCD83" w14:textId="400418FF" w:rsidR="007910AE" w:rsidRPr="00A67EF9" w:rsidRDefault="007910AE" w:rsidP="008C60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E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  <w:r w:rsidR="001B5162">
              <w:rPr>
                <w:rFonts w:ascii="Arial" w:hAnsi="Arial" w:cs="Arial"/>
                <w:b/>
                <w:bCs/>
                <w:sz w:val="20"/>
                <w:szCs w:val="20"/>
              </w:rPr>
              <w:t>290</w:t>
            </w:r>
          </w:p>
        </w:tc>
        <w:tc>
          <w:tcPr>
            <w:tcW w:w="2250" w:type="dxa"/>
          </w:tcPr>
          <w:p w14:paraId="2DD75F58" w14:textId="2A29FFBB" w:rsidR="007910AE" w:rsidRPr="00A67EF9" w:rsidRDefault="001B5162" w:rsidP="008C60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--</w:t>
            </w:r>
          </w:p>
        </w:tc>
      </w:tr>
    </w:tbl>
    <w:p w14:paraId="15EFB442" w14:textId="27E30545" w:rsidR="008D0F83" w:rsidRDefault="008D0F83" w:rsidP="008D0F83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815630">
        <w:rPr>
          <w:rFonts w:ascii="Arial" w:hAnsi="Arial" w:cs="Arial"/>
          <w:sz w:val="20"/>
          <w:szCs w:val="20"/>
          <w:lang w:eastAsia="en-US"/>
        </w:rPr>
        <w:t>(dále</w:t>
      </w:r>
      <w:r w:rsidRPr="00815630">
        <w:rPr>
          <w:rFonts w:ascii="Arial" w:hAnsi="Arial" w:cs="Arial"/>
          <w:sz w:val="20"/>
          <w:szCs w:val="20"/>
        </w:rPr>
        <w:t xml:space="preserve"> jen „</w:t>
      </w:r>
      <w:r w:rsidRPr="00815630">
        <w:rPr>
          <w:rFonts w:ascii="Arial" w:hAnsi="Arial" w:cs="Arial"/>
          <w:b/>
          <w:bCs/>
          <w:sz w:val="20"/>
          <w:szCs w:val="20"/>
        </w:rPr>
        <w:t>Služby</w:t>
      </w:r>
      <w:r w:rsidRPr="00815630">
        <w:rPr>
          <w:rFonts w:ascii="Arial" w:hAnsi="Arial" w:cs="Arial"/>
          <w:sz w:val="20"/>
          <w:szCs w:val="20"/>
        </w:rPr>
        <w:t>“)</w:t>
      </w:r>
    </w:p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1B98B68C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17623CA6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5364D7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73EC2B52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590C78">
        <w:rPr>
          <w:rFonts w:ascii="Arial" w:hAnsi="Arial" w:cs="Arial"/>
          <w:sz w:val="20"/>
          <w:szCs w:val="20"/>
        </w:rPr>
        <w:t>28 </w:t>
      </w:r>
      <w:r w:rsidR="00590C78" w:rsidRPr="00590C78">
        <w:rPr>
          <w:rFonts w:ascii="Arial" w:hAnsi="Arial" w:cs="Arial"/>
          <w:sz w:val="20"/>
          <w:szCs w:val="20"/>
        </w:rPr>
        <w:t>280 000</w:t>
      </w:r>
      <w:r w:rsidRPr="00590C78">
        <w:rPr>
          <w:rFonts w:ascii="Arial" w:hAnsi="Arial" w:cs="Arial"/>
          <w:sz w:val="20"/>
          <w:szCs w:val="20"/>
        </w:rPr>
        <w:t>,- Kč bez</w:t>
      </w:r>
      <w:r w:rsidRPr="00407C33">
        <w:rPr>
          <w:rFonts w:ascii="Arial" w:hAnsi="Arial" w:cs="Arial"/>
          <w:sz w:val="20"/>
          <w:szCs w:val="20"/>
        </w:rPr>
        <w:t xml:space="preserve">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DOBA TRVÁNÍ DÍLČÍ SMLOUVY</w:t>
      </w:r>
    </w:p>
    <w:p w14:paraId="5EB7BCC4" w14:textId="35E56FDC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B20AF">
        <w:rPr>
          <w:rFonts w:ascii="Arial" w:hAnsi="Arial" w:cs="Arial"/>
          <w:sz w:val="20"/>
          <w:szCs w:val="20"/>
          <w:lang w:eastAsia="en-US"/>
        </w:rPr>
        <w:t>31. 12. 2025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D1E985B" w14:textId="77777777" w:rsidR="005017F3" w:rsidRDefault="005017F3" w:rsidP="005017F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>
        <w:rPr>
          <w:rFonts w:ascii="Arial" w:hAnsi="Arial" w:cs="Arial"/>
          <w:sz w:val="20"/>
          <w:szCs w:val="20"/>
        </w:rPr>
        <w:t>PRÁVA A POVINNOSTI VE VZTAHU K NPO</w:t>
      </w:r>
    </w:p>
    <w:p w14:paraId="38C1C2D2" w14:textId="11BC1F64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se zavazuje, že faktura ve smyslu odst. 6.3 Rámcové dohody </w:t>
      </w:r>
      <w:r w:rsidR="007E4C23">
        <w:rPr>
          <w:rFonts w:ascii="Arial" w:hAnsi="Arial" w:cs="Arial"/>
          <w:sz w:val="20"/>
          <w:szCs w:val="20"/>
          <w:lang w:eastAsia="en-US"/>
        </w:rPr>
        <w:t xml:space="preserve">a rovněž akceptační protokol ve smyslu odst. 9.4 Rámcové dohody </w:t>
      </w:r>
      <w:r>
        <w:rPr>
          <w:rFonts w:ascii="Arial" w:hAnsi="Arial" w:cs="Arial"/>
          <w:sz w:val="20"/>
          <w:szCs w:val="20"/>
          <w:lang w:eastAsia="en-US"/>
        </w:rPr>
        <w:t>bud</w:t>
      </w:r>
      <w:r w:rsidR="007E4C23">
        <w:rPr>
          <w:rFonts w:ascii="Arial" w:hAnsi="Arial" w:cs="Arial"/>
          <w:sz w:val="20"/>
          <w:szCs w:val="20"/>
          <w:lang w:eastAsia="en-US"/>
        </w:rPr>
        <w:t>ou</w:t>
      </w:r>
      <w:r>
        <w:rPr>
          <w:rFonts w:ascii="Arial" w:hAnsi="Arial" w:cs="Arial"/>
          <w:sz w:val="20"/>
          <w:szCs w:val="20"/>
          <w:lang w:eastAsia="en-US"/>
        </w:rPr>
        <w:t xml:space="preserve"> obsahovat následující</w:t>
      </w:r>
      <w:r w:rsidR="007E4C23">
        <w:rPr>
          <w:rFonts w:ascii="Arial" w:hAnsi="Arial" w:cs="Arial"/>
          <w:sz w:val="20"/>
          <w:szCs w:val="20"/>
          <w:lang w:eastAsia="en-US"/>
        </w:rPr>
        <w:t xml:space="preserve"> údaje a informa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p w14:paraId="29C7AE3B" w14:textId="33149CE2" w:rsidR="005017F3" w:rsidRDefault="005017F3" w:rsidP="0043151C">
      <w:pPr>
        <w:pStyle w:val="RLTextlnkuslovan"/>
        <w:numPr>
          <w:ilvl w:val="0"/>
          <w:numId w:val="62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="007E4C23">
        <w:rPr>
          <w:rFonts w:ascii="Arial" w:hAnsi="Arial" w:cs="Arial"/>
          <w:sz w:val="20"/>
          <w:szCs w:val="20"/>
          <w:lang w:eastAsia="en-US"/>
        </w:rPr>
        <w:t>p</w:t>
      </w:r>
      <w:r w:rsidRPr="002C5474">
        <w:rPr>
          <w:rFonts w:ascii="Arial" w:hAnsi="Arial" w:cs="Arial"/>
          <w:sz w:val="20"/>
          <w:szCs w:val="20"/>
          <w:lang w:eastAsia="en-US"/>
        </w:rPr>
        <w:t>rojekt</w:t>
      </w:r>
      <w:r>
        <w:rPr>
          <w:rFonts w:ascii="Arial" w:hAnsi="Arial" w:cs="Arial"/>
          <w:sz w:val="20"/>
          <w:szCs w:val="20"/>
          <w:lang w:eastAsia="en-US"/>
        </w:rPr>
        <w:t>u</w:t>
      </w:r>
      <w:r w:rsidR="007E4C2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7E4C23">
        <w:rPr>
          <w:rFonts w:ascii="Arial" w:hAnsi="Arial" w:cs="Arial"/>
          <w:sz w:val="20"/>
          <w:szCs w:val="20"/>
        </w:rPr>
        <w:t>„</w:t>
      </w:r>
      <w:r w:rsidR="007E4C23" w:rsidRPr="005777A0">
        <w:rPr>
          <w:rFonts w:ascii="Arial" w:hAnsi="Arial" w:cs="Arial"/>
          <w:sz w:val="20"/>
          <w:szCs w:val="20"/>
          <w:lang w:eastAsia="en-US"/>
        </w:rPr>
        <w:t>Implementace</w:t>
      </w:r>
      <w:r w:rsidR="00B65EE0">
        <w:rPr>
          <w:rFonts w:ascii="Arial" w:hAnsi="Arial" w:cs="Arial"/>
          <w:sz w:val="20"/>
          <w:szCs w:val="20"/>
          <w:lang w:eastAsia="en-US"/>
        </w:rPr>
        <w:t xml:space="preserve"> </w:t>
      </w:r>
      <w:r w:rsidR="00B65EE0" w:rsidRPr="00B65EE0">
        <w:rPr>
          <w:rFonts w:ascii="Arial" w:hAnsi="Arial" w:cs="Arial"/>
          <w:sz w:val="20"/>
          <w:szCs w:val="20"/>
          <w:lang w:eastAsia="en-US"/>
        </w:rPr>
        <w:t xml:space="preserve">a technické zajištění </w:t>
      </w:r>
      <w:r w:rsidR="007E4C23" w:rsidRPr="005777A0">
        <w:rPr>
          <w:rFonts w:ascii="Arial" w:hAnsi="Arial" w:cs="Arial"/>
          <w:sz w:val="20"/>
          <w:szCs w:val="20"/>
          <w:lang w:eastAsia="en-US"/>
        </w:rPr>
        <w:t>zákon</w:t>
      </w:r>
      <w:r w:rsidR="007E4C23" w:rsidRPr="005777A0">
        <w:rPr>
          <w:rFonts w:ascii="Arial" w:hAnsi="Arial" w:cs="Arial"/>
          <w:sz w:val="20"/>
          <w:szCs w:val="20"/>
        </w:rPr>
        <w:t>a</w:t>
      </w:r>
      <w:r w:rsidR="00B65EE0">
        <w:rPr>
          <w:rFonts w:ascii="Arial" w:hAnsi="Arial" w:cs="Arial"/>
          <w:sz w:val="20"/>
          <w:szCs w:val="20"/>
        </w:rPr>
        <w:t xml:space="preserve"> </w:t>
      </w:r>
      <w:r w:rsidR="007E4C23" w:rsidRPr="005777A0">
        <w:rPr>
          <w:rFonts w:ascii="Arial" w:hAnsi="Arial" w:cs="Arial"/>
          <w:sz w:val="20"/>
          <w:szCs w:val="20"/>
        </w:rPr>
        <w:t>o podpoře bydlení</w:t>
      </w:r>
      <w:r w:rsidR="007E4C23">
        <w:rPr>
          <w:rFonts w:ascii="Arial" w:hAnsi="Arial" w:cs="Arial"/>
          <w:sz w:val="20"/>
          <w:szCs w:val="20"/>
        </w:rPr>
        <w:t>“</w:t>
      </w:r>
      <w:r>
        <w:rPr>
          <w:rFonts w:ascii="Arial" w:hAnsi="Arial" w:cs="Arial"/>
          <w:sz w:val="20"/>
          <w:szCs w:val="20"/>
          <w:lang w:eastAsia="en-US"/>
        </w:rPr>
        <w:t>, který</w:t>
      </w:r>
      <w:r w:rsidRPr="002C5474">
        <w:rPr>
          <w:rFonts w:ascii="Arial" w:hAnsi="Arial" w:cs="Arial"/>
          <w:sz w:val="20"/>
          <w:szCs w:val="20"/>
          <w:lang w:eastAsia="en-US"/>
        </w:rPr>
        <w:t xml:space="preserve"> je realizován a financován v rámci NPO</w:t>
      </w:r>
      <w:r>
        <w:rPr>
          <w:rFonts w:ascii="Arial" w:hAnsi="Arial" w:cs="Arial"/>
          <w:sz w:val="20"/>
          <w:szCs w:val="20"/>
          <w:lang w:eastAsia="en-US"/>
        </w:rPr>
        <w:t>,</w:t>
      </w:r>
      <w:r w:rsidRPr="002C5474">
        <w:rPr>
          <w:rFonts w:ascii="Arial" w:hAnsi="Arial" w:cs="Arial"/>
          <w:sz w:val="20"/>
          <w:szCs w:val="20"/>
          <w:lang w:eastAsia="en-US"/>
        </w:rPr>
        <w:t xml:space="preserve"> komponenty</w:t>
      </w:r>
      <w:r w:rsidR="00B65EE0">
        <w:rPr>
          <w:rFonts w:ascii="Arial" w:hAnsi="Arial" w:cs="Arial"/>
          <w:sz w:val="20"/>
          <w:szCs w:val="20"/>
          <w:lang w:eastAsia="en-US"/>
        </w:rPr>
        <w:t xml:space="preserve"> </w:t>
      </w:r>
      <w:r w:rsidR="000D75C5">
        <w:rPr>
          <w:rFonts w:ascii="Arial" w:hAnsi="Arial" w:cs="Arial"/>
          <w:sz w:val="20"/>
          <w:szCs w:val="20"/>
          <w:lang w:eastAsia="en-US"/>
        </w:rPr>
        <w:t>2</w:t>
      </w:r>
      <w:r w:rsidRPr="002C5474">
        <w:rPr>
          <w:rFonts w:ascii="Arial" w:hAnsi="Arial" w:cs="Arial"/>
          <w:sz w:val="20"/>
          <w:szCs w:val="20"/>
          <w:lang w:eastAsia="en-US"/>
        </w:rPr>
        <w:t>.</w:t>
      </w:r>
      <w:r w:rsidR="000D75C5">
        <w:rPr>
          <w:rFonts w:ascii="Arial" w:hAnsi="Arial" w:cs="Arial"/>
          <w:sz w:val="20"/>
          <w:szCs w:val="20"/>
          <w:lang w:eastAsia="en-US"/>
        </w:rPr>
        <w:t>10</w:t>
      </w:r>
      <w:r w:rsidRPr="002C5474">
        <w:rPr>
          <w:rFonts w:ascii="Arial" w:hAnsi="Arial" w:cs="Arial"/>
          <w:sz w:val="20"/>
          <w:szCs w:val="20"/>
          <w:lang w:eastAsia="en-US"/>
        </w:rPr>
        <w:t>.</w:t>
      </w:r>
      <w:r w:rsidR="0009621F">
        <w:rPr>
          <w:rFonts w:ascii="Arial" w:hAnsi="Arial" w:cs="Arial"/>
          <w:sz w:val="20"/>
          <w:szCs w:val="20"/>
          <w:lang w:eastAsia="en-US"/>
        </w:rPr>
        <w:t xml:space="preserve"> s názvem </w:t>
      </w:r>
      <w:r w:rsidR="0009621F" w:rsidRPr="0009621F">
        <w:rPr>
          <w:rFonts w:ascii="Arial" w:hAnsi="Arial" w:cs="Arial"/>
          <w:sz w:val="20"/>
          <w:szCs w:val="20"/>
          <w:lang w:eastAsia="en-US"/>
        </w:rPr>
        <w:t xml:space="preserve">Dostupné bydlení </w:t>
      </w:r>
      <w:r w:rsidR="0009621F">
        <w:rPr>
          <w:rFonts w:ascii="Arial" w:hAnsi="Arial" w:cs="Arial"/>
          <w:sz w:val="20"/>
          <w:szCs w:val="20"/>
          <w:lang w:eastAsia="en-US"/>
        </w:rPr>
        <w:t>–</w:t>
      </w:r>
      <w:r w:rsidR="0009621F" w:rsidRPr="0009621F">
        <w:rPr>
          <w:rFonts w:ascii="Arial" w:hAnsi="Arial" w:cs="Arial"/>
          <w:sz w:val="20"/>
          <w:szCs w:val="20"/>
          <w:lang w:eastAsia="en-US"/>
        </w:rPr>
        <w:t xml:space="preserve"> grant</w:t>
      </w:r>
      <w:r>
        <w:rPr>
          <w:rFonts w:ascii="Arial" w:hAnsi="Arial" w:cs="Arial"/>
          <w:sz w:val="20"/>
          <w:szCs w:val="20"/>
          <w:lang w:eastAsia="en-US"/>
        </w:rPr>
        <w:t>“</w:t>
      </w:r>
      <w:r>
        <w:rPr>
          <w:rFonts w:ascii="Arial" w:hAnsi="Arial" w:cs="Arial"/>
          <w:sz w:val="20"/>
          <w:szCs w:val="20"/>
        </w:rPr>
        <w:t>, a</w:t>
      </w:r>
    </w:p>
    <w:p w14:paraId="190E7BEB" w14:textId="4A80A421" w:rsidR="005017F3" w:rsidRDefault="0043151C" w:rsidP="0043151C">
      <w:pPr>
        <w:pStyle w:val="RLTextlnkuslovan"/>
        <w:numPr>
          <w:ilvl w:val="0"/>
          <w:numId w:val="62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 xml:space="preserve">číslo Projektu: </w:t>
      </w:r>
      <w:r w:rsidRPr="0043151C">
        <w:rPr>
          <w:rFonts w:ascii="Arial" w:hAnsi="Arial" w:cs="Arial"/>
          <w:i/>
          <w:iCs/>
          <w:sz w:val="20"/>
          <w:szCs w:val="20"/>
          <w:highlight w:val="lightGray"/>
        </w:rPr>
        <w:t>číslo Projektu Objednatel sdělí Poskytovateli bez zbytečného prodlení poté, kdy mu bude tento údaj znám</w:t>
      </w:r>
      <w:r>
        <w:rPr>
          <w:rFonts w:ascii="Arial" w:hAnsi="Arial" w:cs="Arial"/>
          <w:sz w:val="20"/>
          <w:szCs w:val="20"/>
        </w:rPr>
        <w:t>.</w:t>
      </w:r>
    </w:p>
    <w:p w14:paraId="7C9ED252" w14:textId="41A8CCC1" w:rsidR="0043151C" w:rsidRDefault="0043151C" w:rsidP="0043151C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</w:t>
      </w:r>
      <w:r w:rsidR="007E4C23">
        <w:rPr>
          <w:rFonts w:ascii="Arial" w:hAnsi="Arial" w:cs="Arial"/>
          <w:sz w:val="20"/>
          <w:szCs w:val="20"/>
        </w:rPr>
        <w:t xml:space="preserve"> či akceptační protokol</w:t>
      </w:r>
      <w:r>
        <w:rPr>
          <w:rFonts w:ascii="Arial" w:hAnsi="Arial" w:cs="Arial"/>
          <w:sz w:val="20"/>
          <w:szCs w:val="20"/>
        </w:rPr>
        <w:t>, kter</w:t>
      </w:r>
      <w:r w:rsidR="007E4C23">
        <w:rPr>
          <w:rFonts w:ascii="Arial" w:hAnsi="Arial" w:cs="Arial"/>
          <w:sz w:val="20"/>
          <w:szCs w:val="20"/>
        </w:rPr>
        <w:t>é</w:t>
      </w:r>
      <w:r>
        <w:rPr>
          <w:rFonts w:ascii="Arial" w:hAnsi="Arial" w:cs="Arial"/>
          <w:sz w:val="20"/>
          <w:szCs w:val="20"/>
        </w:rPr>
        <w:t xml:space="preserve"> nebud</w:t>
      </w:r>
      <w:r w:rsidR="007E4C23">
        <w:rPr>
          <w:rFonts w:ascii="Arial" w:hAnsi="Arial" w:cs="Arial"/>
          <w:sz w:val="20"/>
          <w:szCs w:val="20"/>
        </w:rPr>
        <w:t>ou</w:t>
      </w:r>
      <w:r>
        <w:rPr>
          <w:rFonts w:ascii="Arial" w:hAnsi="Arial" w:cs="Arial"/>
          <w:sz w:val="20"/>
          <w:szCs w:val="20"/>
        </w:rPr>
        <w:t xml:space="preserve"> obsahovat výše uvedené údaje a informace, nebud</w:t>
      </w:r>
      <w:r w:rsidR="007E4C23">
        <w:rPr>
          <w:rFonts w:ascii="Arial" w:hAnsi="Arial" w:cs="Arial"/>
          <w:sz w:val="20"/>
          <w:szCs w:val="20"/>
        </w:rPr>
        <w:t>ou</w:t>
      </w:r>
      <w:r>
        <w:rPr>
          <w:rFonts w:ascii="Arial" w:hAnsi="Arial" w:cs="Arial"/>
          <w:sz w:val="20"/>
          <w:szCs w:val="20"/>
        </w:rPr>
        <w:t xml:space="preserve"> ze strany Objednatele považován</w:t>
      </w:r>
      <w:r w:rsidR="007E4C23"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z w:val="20"/>
          <w:szCs w:val="20"/>
        </w:rPr>
        <w:t xml:space="preserve"> za řádně </w:t>
      </w:r>
      <w:r w:rsidR="007E4C23">
        <w:rPr>
          <w:rFonts w:ascii="Arial" w:hAnsi="Arial" w:cs="Arial"/>
          <w:sz w:val="20"/>
          <w:szCs w:val="20"/>
        </w:rPr>
        <w:t>zhotovené (v případě faktury za řádně podanou)</w:t>
      </w:r>
      <w:r>
        <w:rPr>
          <w:rFonts w:ascii="Arial" w:hAnsi="Arial" w:cs="Arial"/>
          <w:sz w:val="20"/>
          <w:szCs w:val="20"/>
        </w:rPr>
        <w:t>. Objednatel v tomto případě vyzve Poskytovatele k nápravě, a to i opakovaně.</w:t>
      </w:r>
    </w:p>
    <w:p w14:paraId="6C73D8BC" w14:textId="0DDAEA51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 w:rsidR="008B5036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 w:rsidR="008B5036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 w:rsidR="00AD1F35"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334E9331" w14:textId="1B9D9EE6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 w:rsidR="007F65A1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 w:rsidR="007F65A1"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 w:rsidR="007F65A1"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poskytování dotčených Služeb pro potřeby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6871920B" w14:textId="3FB50F63" w:rsidR="005017F3" w:rsidRPr="00687B41" w:rsidRDefault="00D308C2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="00E04842"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 xml:space="preserve">představuje úplnou dohodu </w:t>
      </w:r>
      <w:r w:rsidRPr="00407C33">
        <w:rPr>
          <w:rFonts w:ascii="Arial" w:hAnsi="Arial" w:cs="Arial"/>
          <w:sz w:val="20"/>
          <w:szCs w:val="20"/>
        </w:rPr>
        <w:lastRenderedPageBreak/>
        <w:t>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6F749CCD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444FA8" w14:paraId="50A7FC08" w14:textId="77777777" w:rsidTr="00CF32B6">
        <w:trPr>
          <w:jc w:val="center"/>
        </w:trPr>
        <w:tc>
          <w:tcPr>
            <w:tcW w:w="4535" w:type="dxa"/>
          </w:tcPr>
          <w:p w14:paraId="1509AADC" w14:textId="77777777" w:rsidR="00444FA8" w:rsidRPr="007F190E" w:rsidRDefault="00444FA8" w:rsidP="00CF32B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2EEC841A" w14:textId="77777777" w:rsidR="00444FA8" w:rsidRPr="007F190E" w:rsidRDefault="00444FA8" w:rsidP="00CF32B6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4294AC8A" w14:textId="77777777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5CAC14D4" w14:textId="77777777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444FA8" w14:paraId="62328DB8" w14:textId="77777777" w:rsidTr="00CF32B6">
        <w:trPr>
          <w:jc w:val="center"/>
        </w:trPr>
        <w:tc>
          <w:tcPr>
            <w:tcW w:w="4535" w:type="dxa"/>
          </w:tcPr>
          <w:p w14:paraId="577C91C7" w14:textId="77777777" w:rsidR="00444FA8" w:rsidRDefault="00444FA8" w:rsidP="00CF32B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0F15516" w14:textId="77777777" w:rsidR="00444FA8" w:rsidRPr="007F190E" w:rsidRDefault="00444FA8" w:rsidP="00CF32B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255A0602" w14:textId="77777777" w:rsidR="00444FA8" w:rsidRPr="007F190E" w:rsidRDefault="00444FA8" w:rsidP="00CF32B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9A54C7A" w14:textId="77777777" w:rsidR="00444FA8" w:rsidRPr="007F190E" w:rsidRDefault="00444FA8" w:rsidP="00CF32B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____________________________________</w:t>
            </w:r>
          </w:p>
          <w:p w14:paraId="25739E51" w14:textId="77777777" w:rsidR="00444FA8" w:rsidRPr="007F190E" w:rsidRDefault="00444FA8" w:rsidP="00CF32B6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4BCA5488" w14:textId="183288C8" w:rsidR="00444FA8" w:rsidRPr="007F190E" w:rsidRDefault="00444FA8" w:rsidP="00CF32B6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2C19D43A" w14:textId="77777777" w:rsidR="00444FA8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5EF8158" w14:textId="77777777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04209BB" w14:textId="77777777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07BE8AF" w14:textId="77777777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____________________________________</w:t>
            </w:r>
          </w:p>
          <w:p w14:paraId="2C9A3953" w14:textId="77777777" w:rsidR="00444FA8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199AC98B" w14:textId="77777777" w:rsidR="00444FA8" w:rsidRPr="007F190E" w:rsidRDefault="00444FA8" w:rsidP="008E3B9F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44FA8" w14:paraId="3D82A67E" w14:textId="77777777" w:rsidTr="00CF32B6">
        <w:trPr>
          <w:jc w:val="center"/>
        </w:trPr>
        <w:tc>
          <w:tcPr>
            <w:tcW w:w="4535" w:type="dxa"/>
          </w:tcPr>
          <w:p w14:paraId="4873BCD6" w14:textId="77777777" w:rsidR="00444FA8" w:rsidRPr="007F190E" w:rsidRDefault="00444FA8" w:rsidP="00CF32B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1B203449" w14:textId="77777777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44FA8" w14:paraId="73F97EFF" w14:textId="77777777" w:rsidTr="00CF32B6">
        <w:trPr>
          <w:jc w:val="center"/>
        </w:trPr>
        <w:tc>
          <w:tcPr>
            <w:tcW w:w="4535" w:type="dxa"/>
          </w:tcPr>
          <w:p w14:paraId="5839FEAC" w14:textId="77777777" w:rsidR="00444FA8" w:rsidRPr="007F190E" w:rsidRDefault="00444FA8" w:rsidP="00CF32B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3EBF097" w14:textId="77777777" w:rsidR="00444FA8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D799E1B" w14:textId="77777777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DB35610" w14:textId="77777777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444FA8" w14:paraId="496D37C7" w14:textId="77777777" w:rsidTr="00CF32B6">
        <w:trPr>
          <w:jc w:val="center"/>
        </w:trPr>
        <w:tc>
          <w:tcPr>
            <w:tcW w:w="4535" w:type="dxa"/>
          </w:tcPr>
          <w:p w14:paraId="4589FF03" w14:textId="77777777" w:rsidR="00444FA8" w:rsidRPr="007F190E" w:rsidRDefault="00444FA8" w:rsidP="00CF32B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5A08F207" w14:textId="77777777" w:rsidR="00444FA8" w:rsidRPr="007F190E" w:rsidRDefault="00444FA8" w:rsidP="00CF32B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2439CB84" w14:textId="77777777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84139AE" w14:textId="77777777" w:rsidR="00444FA8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94EA0ED" w14:textId="77777777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8808056" w14:textId="77777777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____________________________________</w:t>
            </w:r>
          </w:p>
          <w:p w14:paraId="34C82DB9" w14:textId="77777777" w:rsidR="00444FA8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PS Financial Systems s.r.o.</w:t>
            </w:r>
          </w:p>
          <w:p w14:paraId="7E8EDACF" w14:textId="65B616D4" w:rsidR="00444FA8" w:rsidRPr="007F190E" w:rsidRDefault="00444FA8" w:rsidP="00CF32B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11A04" w:rsidRPr="00A5360B" w14:paraId="426CABD4" w14:textId="77777777" w:rsidTr="00D11A04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84004E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D11A04" w:rsidRPr="00A5360B" w14:paraId="10466287" w14:textId="77777777" w:rsidTr="00D11A0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5E08ADD2" w14:textId="77777777" w:rsidR="00D11A04" w:rsidRPr="009C2F33" w:rsidRDefault="00D11A04" w:rsidP="0084004E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E0127E9" w14:textId="77E598F5" w:rsidR="00D11A04" w:rsidRPr="008E3B9F" w:rsidRDefault="008E3B9F" w:rsidP="00D11A0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8E3B9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5D64C838" w14:textId="77777777" w:rsidR="00D11A04" w:rsidRPr="00796AF1" w:rsidRDefault="00D11A04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E61FD7B" w14:textId="00961A92" w:rsidR="00D11A04" w:rsidRPr="00796AF1" w:rsidRDefault="00444FA8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4 500,-</w:t>
            </w:r>
          </w:p>
        </w:tc>
      </w:tr>
      <w:tr w:rsidR="008E3B9F" w:rsidRPr="00A5360B" w14:paraId="25A9FA64" w14:textId="77777777" w:rsidTr="008E3B9F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773E9ED8" w14:textId="77777777" w:rsidR="008E3B9F" w:rsidRPr="009C2F33" w:rsidRDefault="008E3B9F" w:rsidP="008E3B9F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Frontend developer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860C173" w14:textId="173A1249" w:rsidR="008E3B9F" w:rsidRPr="00796AF1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86D8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72EA31B7" w14:textId="77777777" w:rsidR="008E3B9F" w:rsidRPr="00796AF1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D822AA0" w14:textId="78581ECA" w:rsidR="008E3B9F" w:rsidRPr="00796AF1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8E3B9F" w:rsidRPr="00A5360B" w14:paraId="35D5811A" w14:textId="77777777" w:rsidTr="008E3B9F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04F7A600" w14:textId="77777777" w:rsidR="008E3B9F" w:rsidRPr="006C7131" w:rsidRDefault="008E3B9F" w:rsidP="008E3B9F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Frontend developer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BA7EF0C" w14:textId="0110C7F7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86D8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648A56CE" w14:textId="77777777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A310690" w14:textId="6836347F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B6863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8E3B9F" w:rsidRPr="00A5360B" w14:paraId="0417CFE4" w14:textId="77777777" w:rsidTr="008E3B9F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5AC6A486" w14:textId="77777777" w:rsidR="008E3B9F" w:rsidRPr="009C2F33" w:rsidRDefault="008E3B9F" w:rsidP="008E3B9F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Frontend developer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11A29FF8" w14:textId="0F03C154" w:rsidR="008E3B9F" w:rsidRPr="00796AF1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86D8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26DFA72A" w14:textId="77777777" w:rsidR="008E3B9F" w:rsidRPr="00796AF1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D1CC754" w14:textId="554DABE9" w:rsidR="008E3B9F" w:rsidRPr="00796AF1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B6863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8E3B9F" w:rsidRPr="00A5360B" w14:paraId="0BD9AFFD" w14:textId="77777777" w:rsidTr="008E3B9F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208F005F" w14:textId="77777777" w:rsidR="008E3B9F" w:rsidRPr="009C2F33" w:rsidRDefault="008E3B9F" w:rsidP="008E3B9F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Databázový Developer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90E0C3D" w14:textId="4251B3D3" w:rsidR="008E3B9F" w:rsidRPr="00796AF1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86D8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1AF83DD4" w14:textId="77777777" w:rsidR="008E3B9F" w:rsidRPr="00796AF1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068B44C" w14:textId="7CDF65C6" w:rsidR="008E3B9F" w:rsidRPr="00796AF1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B6863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8E3B9F" w:rsidRPr="00A5360B" w14:paraId="750F9451" w14:textId="77777777" w:rsidTr="008E3B9F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3941315C" w14:textId="77777777" w:rsidR="008E3B9F" w:rsidRPr="006C7131" w:rsidRDefault="008E3B9F" w:rsidP="008E3B9F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Backend Developer (JAVA)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150F75F5" w14:textId="059A487B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86D8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0D2D0230" w14:textId="77777777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2B9982C" w14:textId="21AD4323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B6863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8E3B9F" w:rsidRPr="00A5360B" w14:paraId="04EAF049" w14:textId="77777777" w:rsidTr="008E3B9F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71B9DA70" w14:textId="77777777" w:rsidR="008E3B9F" w:rsidRPr="009C2F33" w:rsidRDefault="008E3B9F" w:rsidP="008E3B9F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Backend Developer (JAVA)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1FDF400" w14:textId="1BF1FEF6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86D8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06865A7A" w14:textId="77777777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B49AFD2" w14:textId="75D72E02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B6863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8E3B9F" w:rsidRPr="00A5360B" w14:paraId="6DC1D739" w14:textId="77777777" w:rsidTr="008E3B9F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410E587" w14:textId="77777777" w:rsidR="008E3B9F" w:rsidRPr="00F77DA2" w:rsidRDefault="008E3B9F" w:rsidP="008E3B9F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Backend Developer (JAVA)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742510C" w14:textId="7736BE8C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86D8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262C0D81" w14:textId="77777777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30EE708" w14:textId="1D5B9474" w:rsidR="008E3B9F" w:rsidRDefault="008E3B9F" w:rsidP="008E3B9F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B6863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8E3B9F" w:rsidRPr="00A5360B" w14:paraId="50E66029" w14:textId="77777777" w:rsidTr="008E3B9F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21575F44" w14:textId="1D4E9D99" w:rsidR="008E3B9F" w:rsidRPr="00E235BF" w:rsidRDefault="008E3B9F" w:rsidP="008E3B9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Backend Developer (JAVA)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FEE792A" w14:textId="44CB7883" w:rsidR="008E3B9F" w:rsidRPr="002224C8" w:rsidRDefault="008E3B9F" w:rsidP="008E3B9F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886D8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6AAB0258" w14:textId="7094529A" w:rsidR="008E3B9F" w:rsidRPr="00BB2C2E" w:rsidRDefault="008E3B9F" w:rsidP="008E3B9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3D85CBC0" w14:textId="04C24CE3" w:rsidR="008E3B9F" w:rsidRPr="002224C8" w:rsidRDefault="008E3B9F" w:rsidP="008E3B9F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5B6863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headerReference w:type="default" r:id="rId11"/>
      <w:footerReference w:type="default" r:id="rId12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359BA" w14:textId="77777777" w:rsidR="00806BFB" w:rsidRDefault="00806BFB">
      <w:r>
        <w:separator/>
      </w:r>
    </w:p>
  </w:endnote>
  <w:endnote w:type="continuationSeparator" w:id="0">
    <w:p w14:paraId="5F6988FD" w14:textId="77777777" w:rsidR="00806BFB" w:rsidRDefault="00806BFB">
      <w:r>
        <w:continuationSeparator/>
      </w:r>
    </w:p>
  </w:endnote>
  <w:endnote w:type="continuationNotice" w:id="1">
    <w:p w14:paraId="55901FB7" w14:textId="77777777" w:rsidR="00806BFB" w:rsidRDefault="00806B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3639EA" w14:textId="2EE1364B" w:rsidR="00E943C4" w:rsidRPr="00E943C4" w:rsidRDefault="00E943C4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038859B" w14:textId="77777777" w:rsidR="00E943C4" w:rsidRDefault="00E943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43687" w14:textId="77777777" w:rsidR="00806BFB" w:rsidRDefault="00806BFB">
      <w:r>
        <w:separator/>
      </w:r>
    </w:p>
  </w:footnote>
  <w:footnote w:type="continuationSeparator" w:id="0">
    <w:p w14:paraId="08B95BD9" w14:textId="77777777" w:rsidR="00806BFB" w:rsidRDefault="00806BFB">
      <w:r>
        <w:continuationSeparator/>
      </w:r>
    </w:p>
  </w:footnote>
  <w:footnote w:type="continuationNotice" w:id="1">
    <w:p w14:paraId="45DE46C5" w14:textId="77777777" w:rsidR="00806BFB" w:rsidRDefault="00806B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AC7BC" w14:textId="761B08BB" w:rsidR="00853E81" w:rsidRPr="00853E81" w:rsidRDefault="000D092E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62AF449" wp14:editId="2AF23281">
          <wp:simplePos x="0" y="0"/>
          <wp:positionH relativeFrom="column">
            <wp:posOffset>1202690</wp:posOffset>
          </wp:positionH>
          <wp:positionV relativeFrom="page">
            <wp:posOffset>502920</wp:posOffset>
          </wp:positionV>
          <wp:extent cx="3351600" cy="417600"/>
          <wp:effectExtent l="0" t="0" r="1270" b="190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1600" cy="4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D45140"/>
    <w:multiLevelType w:val="hybridMultilevel"/>
    <w:tmpl w:val="78061A48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1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9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21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7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8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9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1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2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3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6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7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8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9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40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3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5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6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0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3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5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6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7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8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9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8"/>
  </w:num>
  <w:num w:numId="2" w16cid:durableId="250742039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7"/>
  </w:num>
  <w:num w:numId="5" w16cid:durableId="1600867120">
    <w:abstractNumId w:val="20"/>
  </w:num>
  <w:num w:numId="6" w16cid:durableId="949317791">
    <w:abstractNumId w:val="16"/>
  </w:num>
  <w:num w:numId="7" w16cid:durableId="294872119">
    <w:abstractNumId w:val="45"/>
  </w:num>
  <w:num w:numId="8" w16cid:durableId="2060742888">
    <w:abstractNumId w:val="57"/>
  </w:num>
  <w:num w:numId="9" w16cid:durableId="745686164">
    <w:abstractNumId w:val="39"/>
  </w:num>
  <w:num w:numId="10" w16cid:durableId="1645768299">
    <w:abstractNumId w:val="30"/>
  </w:num>
  <w:num w:numId="11" w16cid:durableId="10037740">
    <w:abstractNumId w:val="26"/>
  </w:num>
  <w:num w:numId="12" w16cid:durableId="409543295">
    <w:abstractNumId w:val="42"/>
  </w:num>
  <w:num w:numId="13" w16cid:durableId="654459808">
    <w:abstractNumId w:val="41"/>
  </w:num>
  <w:num w:numId="14" w16cid:durableId="463155709">
    <w:abstractNumId w:val="12"/>
  </w:num>
  <w:num w:numId="15" w16cid:durableId="2120103895">
    <w:abstractNumId w:val="51"/>
  </w:num>
  <w:num w:numId="16" w16cid:durableId="252393947">
    <w:abstractNumId w:val="18"/>
  </w:num>
  <w:num w:numId="17" w16cid:durableId="2102682855">
    <w:abstractNumId w:val="10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8"/>
  </w:num>
  <w:num w:numId="21" w16cid:durableId="106316517">
    <w:abstractNumId w:val="46"/>
  </w:num>
  <w:num w:numId="22" w16cid:durableId="1418865306">
    <w:abstractNumId w:val="50"/>
  </w:num>
  <w:num w:numId="23" w16cid:durableId="77066453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1"/>
  </w:num>
  <w:num w:numId="26" w16cid:durableId="1295450301">
    <w:abstractNumId w:val="21"/>
  </w:num>
  <w:num w:numId="27" w16cid:durableId="173426749">
    <w:abstractNumId w:val="49"/>
  </w:num>
  <w:num w:numId="28" w16cid:durableId="758210841">
    <w:abstractNumId w:val="55"/>
  </w:num>
  <w:num w:numId="29" w16cid:durableId="359165940">
    <w:abstractNumId w:val="56"/>
  </w:num>
  <w:num w:numId="30" w16cid:durableId="2027823902">
    <w:abstractNumId w:val="31"/>
  </w:num>
  <w:num w:numId="31" w16cid:durableId="1480613658">
    <w:abstractNumId w:val="44"/>
  </w:num>
  <w:num w:numId="32" w16cid:durableId="112411444">
    <w:abstractNumId w:val="53"/>
  </w:num>
  <w:num w:numId="33" w16cid:durableId="1384864722">
    <w:abstractNumId w:val="43"/>
  </w:num>
  <w:num w:numId="34" w16cid:durableId="1364398714">
    <w:abstractNumId w:val="37"/>
  </w:num>
  <w:num w:numId="35" w16cid:durableId="1414161201">
    <w:abstractNumId w:val="7"/>
  </w:num>
  <w:num w:numId="36" w16cid:durableId="900405738">
    <w:abstractNumId w:val="22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4"/>
  </w:num>
  <w:num w:numId="40" w16cid:durableId="121701034">
    <w:abstractNumId w:val="8"/>
  </w:num>
  <w:num w:numId="41" w16cid:durableId="782190033">
    <w:abstractNumId w:val="33"/>
  </w:num>
  <w:num w:numId="42" w16cid:durableId="79330020">
    <w:abstractNumId w:val="27"/>
  </w:num>
  <w:num w:numId="43" w16cid:durableId="936643173">
    <w:abstractNumId w:val="60"/>
  </w:num>
  <w:num w:numId="44" w16cid:durableId="932325692">
    <w:abstractNumId w:val="19"/>
  </w:num>
  <w:num w:numId="45" w16cid:durableId="561913590">
    <w:abstractNumId w:val="5"/>
  </w:num>
  <w:num w:numId="46" w16cid:durableId="861821656">
    <w:abstractNumId w:val="34"/>
  </w:num>
  <w:num w:numId="47" w16cid:durableId="1609387607">
    <w:abstractNumId w:val="48"/>
  </w:num>
  <w:num w:numId="48" w16cid:durableId="15537322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4"/>
  </w:num>
  <w:num w:numId="50" w16cid:durableId="933439668">
    <w:abstractNumId w:val="29"/>
  </w:num>
  <w:num w:numId="51" w16cid:durableId="510222785">
    <w:abstractNumId w:val="40"/>
  </w:num>
  <w:num w:numId="52" w16cid:durableId="908535363">
    <w:abstractNumId w:val="13"/>
  </w:num>
  <w:num w:numId="53" w16cid:durableId="2147159868">
    <w:abstractNumId w:val="35"/>
  </w:num>
  <w:num w:numId="54" w16cid:durableId="1777947227">
    <w:abstractNumId w:val="59"/>
  </w:num>
  <w:num w:numId="55" w16cid:durableId="823737311">
    <w:abstractNumId w:val="25"/>
  </w:num>
  <w:num w:numId="56" w16cid:durableId="1322083425">
    <w:abstractNumId w:val="15"/>
  </w:num>
  <w:num w:numId="57" w16cid:durableId="489835928">
    <w:abstractNumId w:val="32"/>
  </w:num>
  <w:num w:numId="58" w16cid:durableId="821657201">
    <w:abstractNumId w:val="28"/>
  </w:num>
  <w:num w:numId="59" w16cid:durableId="151953792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986010067">
    <w:abstractNumId w:val="9"/>
  </w:num>
  <w:num w:numId="61" w16cid:durableId="513959592">
    <w:abstractNumId w:val="28"/>
  </w:num>
  <w:num w:numId="62" w16cid:durableId="1554996970">
    <w:abstractNumId w:val="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45BB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4FA8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C78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04E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B9F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5EE0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61C5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>
    <otev_x0159_en_x00e9__x002f_uzav_x0159_en_x00e9_ xmlns="de994c9b-0281-4d00-9fe8-d39a2f856ba7">true</otev_x0159_en_x00e9__x002f_uzav_x0159_en_x00e9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744B7AEEE3641B4DD478EED8BE97E" ma:contentTypeVersion="11" ma:contentTypeDescription="Create a new document." ma:contentTypeScope="" ma:versionID="860bed591927a0965f02565813ddb2bc">
  <xsd:schema xmlns:xsd="http://www.w3.org/2001/XMLSchema" xmlns:xs="http://www.w3.org/2001/XMLSchema" xmlns:p="http://schemas.microsoft.com/office/2006/metadata/properties" xmlns:ns2="de994c9b-0281-4d00-9fe8-d39a2f856ba7" xmlns:ns3="34947269-d457-4f32-8da8-b688681722aa" targetNamespace="http://schemas.microsoft.com/office/2006/metadata/properties" ma:root="true" ma:fieldsID="b141264b2dcfe007081115968d5fa606" ns2:_="" ns3:_="">
    <xsd:import namespace="de994c9b-0281-4d00-9fe8-d39a2f856ba7"/>
    <xsd:import namespace="34947269-d457-4f32-8da8-b68868172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otev_x0159_en_x00e9__x002f_uzav_x0159_en_x00e9_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94c9b-0281-4d00-9fe8-d39a2f85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otev_x0159_en_x00e9__x002f_uzav_x0159_en_x00e9_" ma:index="14" nillable="true" ma:displayName="otevřené/uzavřené" ma:default="1" ma:format="Dropdown" ma:internalName="otev_x0159_en_x00e9__x002f_uzav_x0159_en_x00e9_">
      <xsd:simpleType>
        <xsd:restriction base="dms:Boolea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47269-d457-4f32-8da8-b68868172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elements/1.1/"/>
    <ds:schemaRef ds:uri="34947269-d457-4f32-8da8-b688681722aa"/>
    <ds:schemaRef ds:uri="de994c9b-0281-4d00-9fe8-d39a2f856ba7"/>
  </ds:schemaRefs>
</ds:datastoreItem>
</file>

<file path=customXml/itemProps3.xml><?xml version="1.0" encoding="utf-8"?>
<ds:datastoreItem xmlns:ds="http://schemas.openxmlformats.org/officeDocument/2006/customXml" ds:itemID="{9EF3E85E-C465-41E5-99B8-F1FA722829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94c9b-0281-4d00-9fe8-d39a2f856ba7"/>
    <ds:schemaRef ds:uri="34947269-d457-4f32-8da8-b68868172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6</Pages>
  <Words>1691</Words>
  <Characters>9954</Characters>
  <Application>Microsoft Office Word</Application>
  <DocSecurity>0</DocSecurity>
  <Lines>82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00</cp:revision>
  <cp:lastPrinted>2024-07-12T14:12:00Z</cp:lastPrinted>
  <dcterms:created xsi:type="dcterms:W3CDTF">2024-03-11T14:22:00Z</dcterms:created>
  <dcterms:modified xsi:type="dcterms:W3CDTF">2024-08-05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6744B7AEEE3641B4DD478EED8BE97E</vt:lpwstr>
  </property>
</Properties>
</file>